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7A8E" w:rsidRDefault="007A2997">
      <w:pPr>
        <w:pStyle w:val="a7"/>
      </w:pPr>
      <w:r>
        <w:rPr>
          <w:rFonts w:hint="eastAsia"/>
          <w:b/>
          <w:bCs/>
          <w:color w:val="0A998F"/>
          <w:sz w:val="72"/>
          <w:szCs w:val="72"/>
        </w:rPr>
        <w:t>个人简历</w:t>
      </w:r>
      <w:r w:rsidR="003F7652">
        <w:pict>
          <v:rect id="_x0000_i1025" style="width:435.55pt;height:6.4pt" o:hrpct="989" o:hralign="center" o:hrstd="t" o:hrnoshade="t" o:hr="t" fillcolor="#0a998f" stroked="f"/>
        </w:pict>
      </w:r>
    </w:p>
    <w:p w:rsidR="009F054D" w:rsidRDefault="009F054D">
      <w:pPr>
        <w:pStyle w:val="a7"/>
        <w:rPr>
          <w:rFonts w:hint="eastAsia"/>
        </w:rPr>
      </w:pPr>
      <w:bookmarkStart w:id="0" w:name="_GoBack"/>
      <w:r>
        <w:rPr>
          <w:noProof/>
        </w:rPr>
        <w:drawing>
          <wp:inline distT="0" distB="0" distL="0" distR="0">
            <wp:extent cx="1673086" cy="2091358"/>
            <wp:effectExtent l="0" t="0" r="381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215" cy="2120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0603A" w:rsidRDefault="0090603A" w:rsidP="0090603A">
      <w:pPr>
        <w:pStyle w:val="a8"/>
        <w:numPr>
          <w:ilvl w:val="0"/>
          <w:numId w:val="4"/>
        </w:numPr>
        <w:autoSpaceDE/>
        <w:autoSpaceDN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基本信息</w:t>
      </w:r>
    </w:p>
    <w:p w:rsidR="0090603A" w:rsidRDefault="0090603A" w:rsidP="0090603A">
      <w:pPr>
        <w:pStyle w:val="a8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赵凤奇，男，汉族，中共党员，</w:t>
      </w:r>
      <w:r>
        <w:rPr>
          <w:rFonts w:ascii="Times New Roman" w:hAnsi="Times New Roman" w:cs="Times New Roman"/>
          <w:sz w:val="24"/>
          <w:szCs w:val="24"/>
        </w:rPr>
        <w:t>1968</w:t>
      </w:r>
      <w:r>
        <w:rPr>
          <w:rFonts w:ascii="Times New Roman" w:hAnsi="Times New Roman" w:cs="Times New Roman" w:hint="eastAsia"/>
          <w:sz w:val="24"/>
          <w:szCs w:val="24"/>
        </w:rPr>
        <w:t>年</w:t>
      </w: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>月出生，吉林省梨树县人。</w:t>
      </w:r>
    </w:p>
    <w:p w:rsidR="0090603A" w:rsidRDefault="0090603A" w:rsidP="0090603A">
      <w:pPr>
        <w:pStyle w:val="a8"/>
        <w:numPr>
          <w:ilvl w:val="0"/>
          <w:numId w:val="4"/>
        </w:numPr>
        <w:autoSpaceDE/>
        <w:autoSpaceDN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教育经历与工作情况</w:t>
      </w:r>
    </w:p>
    <w:p w:rsidR="0090603A" w:rsidRDefault="0090603A" w:rsidP="0090603A">
      <w:pPr>
        <w:pStyle w:val="a8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大学本科学历，工学学士学位，所学专业为食品机械。</w:t>
      </w:r>
    </w:p>
    <w:p w:rsidR="0090603A" w:rsidRDefault="0090603A" w:rsidP="0090603A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现工作于北京市粮食科学研究院有限公司，职务为副院长，职称为高级工程师。</w:t>
      </w:r>
    </w:p>
    <w:p w:rsidR="0090603A" w:rsidRDefault="0090603A" w:rsidP="0090603A">
      <w:pPr>
        <w:pStyle w:val="a8"/>
        <w:numPr>
          <w:ilvl w:val="0"/>
          <w:numId w:val="4"/>
        </w:numPr>
        <w:autoSpaceDE/>
        <w:autoSpaceDN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专业研究方向及成果</w:t>
      </w:r>
    </w:p>
    <w:p w:rsidR="0090603A" w:rsidRDefault="0090603A" w:rsidP="0090603A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研究方向为粮油食品科技研发，粮油食品检测，粮食加工工艺技术及粮油食品研发。曾主持多家面粉生产线的设计及施工建设，多项粮油食品研发项目；粮食加工企业经营管理，曾任多家面粉加工企业总经理。</w:t>
      </w:r>
    </w:p>
    <w:p w:rsidR="0090603A" w:rsidRDefault="0090603A" w:rsidP="0090603A">
      <w:pPr>
        <w:pStyle w:val="a8"/>
        <w:numPr>
          <w:ilvl w:val="0"/>
          <w:numId w:val="4"/>
        </w:numPr>
        <w:autoSpaceDE/>
        <w:autoSpaceDN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联系方式</w:t>
      </w:r>
    </w:p>
    <w:p w:rsidR="0090603A" w:rsidRDefault="0090603A" w:rsidP="0090603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电话：</w:t>
      </w:r>
      <w:r>
        <w:rPr>
          <w:rFonts w:ascii="Times New Roman" w:hAnsi="Times New Roman" w:cs="Times New Roman"/>
          <w:sz w:val="24"/>
          <w:szCs w:val="24"/>
        </w:rPr>
        <w:t>13910875430</w:t>
      </w:r>
      <w:r>
        <w:rPr>
          <w:rFonts w:ascii="Times New Roman" w:hAnsi="Times New Roman" w:cs="Times New Roman" w:hint="eastAsia"/>
          <w:sz w:val="24"/>
          <w:szCs w:val="24"/>
        </w:rPr>
        <w:t>；</w:t>
      </w:r>
      <w:r>
        <w:rPr>
          <w:rFonts w:ascii="Times New Roman" w:hAnsi="Times New Roman" w:cs="Times New Roman"/>
          <w:sz w:val="24"/>
          <w:szCs w:val="24"/>
        </w:rPr>
        <w:t>13011830348</w:t>
      </w:r>
    </w:p>
    <w:p w:rsidR="0090603A" w:rsidRDefault="0090603A" w:rsidP="0090603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电子邮箱：</w:t>
      </w:r>
      <w:r>
        <w:rPr>
          <w:rFonts w:ascii="Times New Roman" w:hAnsi="Times New Roman" w:cs="Times New Roman"/>
          <w:sz w:val="24"/>
          <w:szCs w:val="24"/>
        </w:rPr>
        <w:t>zfqfhb1204@163.com</w:t>
      </w:r>
    </w:p>
    <w:p w:rsidR="0090603A" w:rsidRDefault="0090603A" w:rsidP="0090603A">
      <w:pPr>
        <w:jc w:val="center"/>
        <w:rPr>
          <w:rFonts w:ascii="黑体" w:eastAsia="黑体" w:hAnsi="黑体" w:cstheme="minorBidi"/>
          <w:b/>
          <w:bCs/>
          <w:sz w:val="52"/>
          <w:szCs w:val="56"/>
        </w:rPr>
      </w:pPr>
    </w:p>
    <w:p w:rsidR="004E7A8E" w:rsidRDefault="004E7A8E" w:rsidP="0090603A">
      <w:pPr>
        <w:widowControl/>
        <w:spacing w:beforeLines="50" w:before="120" w:line="378" w:lineRule="atLeast"/>
        <w:ind w:firstLineChars="100" w:firstLine="180"/>
        <w:rPr>
          <w:rFonts w:ascii="仿宋" w:eastAsia="仿宋" w:hAnsi="仿宋" w:cs="仿宋"/>
          <w:sz w:val="18"/>
        </w:rPr>
      </w:pPr>
    </w:p>
    <w:sectPr w:rsidR="004E7A8E" w:rsidSect="00AC5D9A">
      <w:footerReference w:type="default" r:id="rId9"/>
      <w:type w:val="continuous"/>
      <w:pgSz w:w="11910" w:h="16840"/>
      <w:pgMar w:top="1582" w:right="1259" w:bottom="851" w:left="1843" w:header="720" w:footer="90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7652" w:rsidRDefault="003F7652">
      <w:r>
        <w:separator/>
      </w:r>
    </w:p>
  </w:endnote>
  <w:endnote w:type="continuationSeparator" w:id="0">
    <w:p w:rsidR="003F7652" w:rsidRDefault="003F7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4789088"/>
      <w:docPartObj>
        <w:docPartGallery w:val="AutoText"/>
      </w:docPartObj>
    </w:sdtPr>
    <w:sdtEndPr/>
    <w:sdtContent>
      <w:p w:rsidR="004E7A8E" w:rsidRDefault="007A2997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25526" w:rsidRPr="00725526">
          <w:rPr>
            <w:noProof/>
            <w:lang w:val="zh-CN"/>
          </w:rPr>
          <w:t>1</w:t>
        </w:r>
        <w:r>
          <w:fldChar w:fldCharType="end"/>
        </w:r>
      </w:p>
    </w:sdtContent>
  </w:sdt>
  <w:p w:rsidR="004E7A8E" w:rsidRDefault="004E7A8E">
    <w:pPr>
      <w:pStyle w:val="a4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7652" w:rsidRDefault="003F7652">
      <w:r>
        <w:separator/>
      </w:r>
    </w:p>
  </w:footnote>
  <w:footnote w:type="continuationSeparator" w:id="0">
    <w:p w:rsidR="003F7652" w:rsidRDefault="003F76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619ED"/>
    <w:multiLevelType w:val="multilevel"/>
    <w:tmpl w:val="092619ED"/>
    <w:lvl w:ilvl="0">
      <w:start w:val="1"/>
      <w:numFmt w:val="decimal"/>
      <w:lvlText w:val="%1)"/>
      <w:lvlJc w:val="left"/>
      <w:pPr>
        <w:ind w:left="-210" w:firstLine="21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1A4A360B"/>
    <w:multiLevelType w:val="hybridMultilevel"/>
    <w:tmpl w:val="B4F0073E"/>
    <w:lvl w:ilvl="0" w:tplc="0154669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AC7529A"/>
    <w:multiLevelType w:val="multilevel"/>
    <w:tmpl w:val="2AC7529A"/>
    <w:lvl w:ilvl="0">
      <w:start w:val="1"/>
      <w:numFmt w:val="decimal"/>
      <w:lvlText w:val="%1)"/>
      <w:lvlJc w:val="left"/>
      <w:pPr>
        <w:ind w:left="510" w:firstLine="21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772D48E8"/>
    <w:multiLevelType w:val="multilevel"/>
    <w:tmpl w:val="772D48E8"/>
    <w:lvl w:ilvl="0">
      <w:start w:val="1"/>
      <w:numFmt w:val="decimal"/>
      <w:lvlText w:val="%1)"/>
      <w:lvlJc w:val="left"/>
      <w:pPr>
        <w:ind w:left="357" w:firstLine="21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zI3NjQyMzUxMTJX0lEKTi0uzszPAykwqQUAES+7cCwAAAA="/>
    <w:docVar w:name="commondata" w:val="eyJoZGlkIjoiMTY0Yjg3NjYwZjlkMmQyOTJjNmUxMTE2NzRiMDViYmEifQ=="/>
  </w:docVars>
  <w:rsids>
    <w:rsidRoot w:val="002A3819"/>
    <w:rsid w:val="00007168"/>
    <w:rsid w:val="00011F4D"/>
    <w:rsid w:val="00020A16"/>
    <w:rsid w:val="0002573E"/>
    <w:rsid w:val="00056C9B"/>
    <w:rsid w:val="0006300A"/>
    <w:rsid w:val="000A1CAE"/>
    <w:rsid w:val="000A5846"/>
    <w:rsid w:val="0011026B"/>
    <w:rsid w:val="001235A1"/>
    <w:rsid w:val="00164FB6"/>
    <w:rsid w:val="001A38AE"/>
    <w:rsid w:val="001B497F"/>
    <w:rsid w:val="001B6C27"/>
    <w:rsid w:val="001C1AFF"/>
    <w:rsid w:val="001D026A"/>
    <w:rsid w:val="001E28F1"/>
    <w:rsid w:val="001E342D"/>
    <w:rsid w:val="00225DF0"/>
    <w:rsid w:val="0023506B"/>
    <w:rsid w:val="00253782"/>
    <w:rsid w:val="0025527D"/>
    <w:rsid w:val="002714FF"/>
    <w:rsid w:val="00271603"/>
    <w:rsid w:val="00271A00"/>
    <w:rsid w:val="00276888"/>
    <w:rsid w:val="002A3819"/>
    <w:rsid w:val="002B29DA"/>
    <w:rsid w:val="002C0CF4"/>
    <w:rsid w:val="002C1C2B"/>
    <w:rsid w:val="002C7C61"/>
    <w:rsid w:val="002D17E4"/>
    <w:rsid w:val="002F1712"/>
    <w:rsid w:val="0032131B"/>
    <w:rsid w:val="00324C25"/>
    <w:rsid w:val="00325268"/>
    <w:rsid w:val="003272EA"/>
    <w:rsid w:val="00336163"/>
    <w:rsid w:val="00342E78"/>
    <w:rsid w:val="00347026"/>
    <w:rsid w:val="0035269A"/>
    <w:rsid w:val="00360BA4"/>
    <w:rsid w:val="003667FA"/>
    <w:rsid w:val="00376F70"/>
    <w:rsid w:val="00383310"/>
    <w:rsid w:val="00393D3C"/>
    <w:rsid w:val="003B7CF0"/>
    <w:rsid w:val="003F1AB4"/>
    <w:rsid w:val="003F7652"/>
    <w:rsid w:val="0040349C"/>
    <w:rsid w:val="00432C7F"/>
    <w:rsid w:val="00444178"/>
    <w:rsid w:val="00471A98"/>
    <w:rsid w:val="004769EB"/>
    <w:rsid w:val="00476BE1"/>
    <w:rsid w:val="00480D31"/>
    <w:rsid w:val="004846D8"/>
    <w:rsid w:val="0048738B"/>
    <w:rsid w:val="00491EAB"/>
    <w:rsid w:val="004B04DD"/>
    <w:rsid w:val="004B5B9B"/>
    <w:rsid w:val="004B7186"/>
    <w:rsid w:val="004C3180"/>
    <w:rsid w:val="004E26E4"/>
    <w:rsid w:val="004E317D"/>
    <w:rsid w:val="004E7A8E"/>
    <w:rsid w:val="004F3535"/>
    <w:rsid w:val="00504E36"/>
    <w:rsid w:val="005146C2"/>
    <w:rsid w:val="005166F4"/>
    <w:rsid w:val="00545CB3"/>
    <w:rsid w:val="00552FD3"/>
    <w:rsid w:val="00563173"/>
    <w:rsid w:val="005E5F43"/>
    <w:rsid w:val="005F2526"/>
    <w:rsid w:val="0061321E"/>
    <w:rsid w:val="00624059"/>
    <w:rsid w:val="00632809"/>
    <w:rsid w:val="00643241"/>
    <w:rsid w:val="00644D08"/>
    <w:rsid w:val="00646B93"/>
    <w:rsid w:val="00655CD8"/>
    <w:rsid w:val="0067441D"/>
    <w:rsid w:val="00681339"/>
    <w:rsid w:val="00683294"/>
    <w:rsid w:val="006C5CDB"/>
    <w:rsid w:val="006E73D7"/>
    <w:rsid w:val="006F1823"/>
    <w:rsid w:val="006F744C"/>
    <w:rsid w:val="0070323D"/>
    <w:rsid w:val="00725526"/>
    <w:rsid w:val="00736AB9"/>
    <w:rsid w:val="00782BCF"/>
    <w:rsid w:val="007A2997"/>
    <w:rsid w:val="007D1198"/>
    <w:rsid w:val="007D4849"/>
    <w:rsid w:val="0080113E"/>
    <w:rsid w:val="00817C0A"/>
    <w:rsid w:val="00823D93"/>
    <w:rsid w:val="0082785B"/>
    <w:rsid w:val="00833431"/>
    <w:rsid w:val="00843EFF"/>
    <w:rsid w:val="00851D3A"/>
    <w:rsid w:val="00852D36"/>
    <w:rsid w:val="00854CAF"/>
    <w:rsid w:val="0085578D"/>
    <w:rsid w:val="0086672E"/>
    <w:rsid w:val="008A33E5"/>
    <w:rsid w:val="008B5EEC"/>
    <w:rsid w:val="008C7D04"/>
    <w:rsid w:val="008D1109"/>
    <w:rsid w:val="008D1AD8"/>
    <w:rsid w:val="008D6BDB"/>
    <w:rsid w:val="008D7DFA"/>
    <w:rsid w:val="008E1ECA"/>
    <w:rsid w:val="008E5475"/>
    <w:rsid w:val="008E564E"/>
    <w:rsid w:val="0090603A"/>
    <w:rsid w:val="00944D95"/>
    <w:rsid w:val="00954BA0"/>
    <w:rsid w:val="009624DE"/>
    <w:rsid w:val="009674BA"/>
    <w:rsid w:val="00973383"/>
    <w:rsid w:val="009926BB"/>
    <w:rsid w:val="00997FAA"/>
    <w:rsid w:val="009A150D"/>
    <w:rsid w:val="009B505F"/>
    <w:rsid w:val="009B5873"/>
    <w:rsid w:val="009C3560"/>
    <w:rsid w:val="009C5128"/>
    <w:rsid w:val="009C7065"/>
    <w:rsid w:val="009D7457"/>
    <w:rsid w:val="009E512A"/>
    <w:rsid w:val="009F054D"/>
    <w:rsid w:val="009F42DA"/>
    <w:rsid w:val="00A031EB"/>
    <w:rsid w:val="00A07A94"/>
    <w:rsid w:val="00A207FA"/>
    <w:rsid w:val="00A321F0"/>
    <w:rsid w:val="00A461B7"/>
    <w:rsid w:val="00A72577"/>
    <w:rsid w:val="00AA6222"/>
    <w:rsid w:val="00AB451C"/>
    <w:rsid w:val="00AC5D9A"/>
    <w:rsid w:val="00AD3F69"/>
    <w:rsid w:val="00B26AFA"/>
    <w:rsid w:val="00B276C2"/>
    <w:rsid w:val="00B56F85"/>
    <w:rsid w:val="00B6748A"/>
    <w:rsid w:val="00BA5A80"/>
    <w:rsid w:val="00BB4003"/>
    <w:rsid w:val="00BC7D45"/>
    <w:rsid w:val="00BD6C5F"/>
    <w:rsid w:val="00BE4998"/>
    <w:rsid w:val="00BF2BF9"/>
    <w:rsid w:val="00C07D38"/>
    <w:rsid w:val="00C24DC3"/>
    <w:rsid w:val="00C7301D"/>
    <w:rsid w:val="00C7331E"/>
    <w:rsid w:val="00CA5AEC"/>
    <w:rsid w:val="00CA761B"/>
    <w:rsid w:val="00CC1925"/>
    <w:rsid w:val="00CC5541"/>
    <w:rsid w:val="00CD089D"/>
    <w:rsid w:val="00CD2C49"/>
    <w:rsid w:val="00CD5741"/>
    <w:rsid w:val="00CF629A"/>
    <w:rsid w:val="00D058F0"/>
    <w:rsid w:val="00D11598"/>
    <w:rsid w:val="00D1361C"/>
    <w:rsid w:val="00D26A5D"/>
    <w:rsid w:val="00D26C71"/>
    <w:rsid w:val="00D27195"/>
    <w:rsid w:val="00D46BA9"/>
    <w:rsid w:val="00D557AF"/>
    <w:rsid w:val="00D63C55"/>
    <w:rsid w:val="00D74B43"/>
    <w:rsid w:val="00D75FA6"/>
    <w:rsid w:val="00DA2D56"/>
    <w:rsid w:val="00DB24EA"/>
    <w:rsid w:val="00DC0C41"/>
    <w:rsid w:val="00E20477"/>
    <w:rsid w:val="00E25BEA"/>
    <w:rsid w:val="00E33B33"/>
    <w:rsid w:val="00E41BA9"/>
    <w:rsid w:val="00E67247"/>
    <w:rsid w:val="00E672B1"/>
    <w:rsid w:val="00E701EE"/>
    <w:rsid w:val="00E72239"/>
    <w:rsid w:val="00EA2728"/>
    <w:rsid w:val="00EB01D2"/>
    <w:rsid w:val="00ED10D4"/>
    <w:rsid w:val="00ED376B"/>
    <w:rsid w:val="00EE2C89"/>
    <w:rsid w:val="00EE6B20"/>
    <w:rsid w:val="00F11474"/>
    <w:rsid w:val="00F20DD0"/>
    <w:rsid w:val="00F360BB"/>
    <w:rsid w:val="00F365AE"/>
    <w:rsid w:val="00F3731E"/>
    <w:rsid w:val="00F472AD"/>
    <w:rsid w:val="00F55537"/>
    <w:rsid w:val="00F6526E"/>
    <w:rsid w:val="00F7402D"/>
    <w:rsid w:val="00F75C50"/>
    <w:rsid w:val="00F9086B"/>
    <w:rsid w:val="00F940FA"/>
    <w:rsid w:val="00FA0632"/>
    <w:rsid w:val="00FA71FF"/>
    <w:rsid w:val="00FB2DEA"/>
    <w:rsid w:val="00FC5FA1"/>
    <w:rsid w:val="00FD2651"/>
    <w:rsid w:val="00FD70F0"/>
    <w:rsid w:val="11696C2D"/>
    <w:rsid w:val="4C776B5B"/>
    <w:rsid w:val="4D007321"/>
    <w:rsid w:val="5F7021EC"/>
    <w:rsid w:val="60193217"/>
    <w:rsid w:val="79AB7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0E11A2E"/>
  <w15:docId w15:val="{D998AF88-C09F-41C3-B52A-9A5A46F22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Preformatted" w:semiHidden="1" w:unhideWhenUsed="1"/>
    <w:lsdException w:name="Normal Table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宋体" w:eastAsia="宋体" w:hAnsi="宋体" w:cs="宋体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44"/>
      <w:szCs w:val="44"/>
    </w:rPr>
  </w:style>
  <w:style w:type="paragraph" w:styleId="a4">
    <w:name w:val="footer"/>
    <w:basedOn w:val="a"/>
    <w:link w:val="a5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both"/>
    </w:pPr>
    <w:rPr>
      <w:sz w:val="18"/>
    </w:rPr>
  </w:style>
  <w:style w:type="paragraph" w:styleId="a7">
    <w:name w:val="Normal (Web)"/>
    <w:basedOn w:val="a"/>
    <w:uiPriority w:val="99"/>
    <w:unhideWhenUsed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8">
    <w:name w:val="List Paragraph"/>
    <w:basedOn w:val="a"/>
    <w:uiPriority w:val="34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a5">
    <w:name w:val="页脚 字符"/>
    <w:basedOn w:val="a0"/>
    <w:link w:val="a4"/>
    <w:uiPriority w:val="99"/>
    <w:rPr>
      <w:rFonts w:ascii="宋体" w:eastAsia="宋体" w:hAnsi="宋体" w:cs="宋体"/>
      <w:sz w:val="18"/>
      <w:szCs w:val="18"/>
    </w:rPr>
  </w:style>
  <w:style w:type="paragraph" w:customStyle="1" w:styleId="16">
    <w:name w:val="16"/>
    <w:basedOn w:val="a"/>
    <w:qFormat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3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D24D2-F78B-4676-BB37-BD5886A96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共浙江省农业科学院委员会</dc:title>
  <dc:subject>吴小兰</dc:subject>
  <dc:creator>吴小兰</dc:creator>
  <cp:keywords>吴小兰</cp:keywords>
  <cp:lastModifiedBy>User</cp:lastModifiedBy>
  <cp:revision>7</cp:revision>
  <cp:lastPrinted>2022-01-24T06:12:00Z</cp:lastPrinted>
  <dcterms:created xsi:type="dcterms:W3CDTF">2022-12-06T03:37:00Z</dcterms:created>
  <dcterms:modified xsi:type="dcterms:W3CDTF">2023-03-06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4T00:00:00Z</vt:filetime>
  </property>
  <property fmtid="{D5CDD505-2E9C-101B-9397-08002B2CF9AE}" pid="3" name="Creator">
    <vt:lpwstr>Foxit OFDToPDF 1.0</vt:lpwstr>
  </property>
  <property fmtid="{D5CDD505-2E9C-101B-9397-08002B2CF9AE}" pid="4" name="LastSaved">
    <vt:filetime>2021-09-24T00:00:00Z</vt:filetime>
  </property>
  <property fmtid="{D5CDD505-2E9C-101B-9397-08002B2CF9AE}" pid="5" name="KSOProductBuildVer">
    <vt:lpwstr>2052-11.1.0.12763</vt:lpwstr>
  </property>
  <property fmtid="{D5CDD505-2E9C-101B-9397-08002B2CF9AE}" pid="6" name="ICV">
    <vt:lpwstr>73D1912D73894301B7A0D8FBBF4D125A</vt:lpwstr>
  </property>
</Properties>
</file>